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e4b3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913e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bcd1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7:30:31Z</dcterms:created>
  <dcterms:modified xsi:type="dcterms:W3CDTF">2022-01-30T17:30:31Z</dcterms:modified>
</cp:coreProperties>
</file>